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89C61E" w14:textId="135B4E6E" w:rsidR="00AB2CEF" w:rsidRDefault="00AB2CEF" w:rsidP="00DB5A8E">
      <w:pPr>
        <w:pStyle w:val="Heading3"/>
        <w:jc w:val="center"/>
      </w:pPr>
      <w:bookmarkStart w:id="0" w:name="_Hlk73698273"/>
      <w:bookmarkEnd w:id="0"/>
      <w:r w:rsidRPr="00AB2CEF">
        <w:t xml:space="preserve">Activity </w:t>
      </w:r>
      <w:r w:rsidR="008873F1">
        <w:t>3</w:t>
      </w:r>
      <w:r w:rsidRPr="00AB2CEF">
        <w:t xml:space="preserve"> </w:t>
      </w:r>
      <w:r w:rsidR="00E87963">
        <w:t>Worksheet</w:t>
      </w:r>
    </w:p>
    <w:p w14:paraId="20938234" w14:textId="5ABDC5A9" w:rsidR="008E1497" w:rsidRPr="008E1497" w:rsidRDefault="008E1497" w:rsidP="008E1497">
      <w:pPr>
        <w:pStyle w:val="Title"/>
      </w:pPr>
      <w:r w:rsidRPr="008E1497">
        <w:t>Biomimicry: linking form and function to evolutionary and ecological principles</w:t>
      </w:r>
    </w:p>
    <w:p w14:paraId="7B251E6E" w14:textId="77777777" w:rsidR="008873F1" w:rsidRPr="00A06912" w:rsidRDefault="008873F1" w:rsidP="008873F1">
      <w:pPr>
        <w:spacing w:after="0"/>
      </w:pPr>
      <w:r w:rsidRPr="00A06912">
        <w:t>You will be assigned a design challenge. To complete the challenge</w:t>
      </w:r>
      <w:r>
        <w:t>,</w:t>
      </w:r>
      <w:r w:rsidRPr="00A06912">
        <w:t xml:space="preserve"> use the following steps to complete the table</w:t>
      </w:r>
      <w:r>
        <w:t xml:space="preserve"> below</w:t>
      </w:r>
      <w:r w:rsidRPr="00A06912">
        <w:t xml:space="preserve">. </w:t>
      </w:r>
    </w:p>
    <w:p w14:paraId="5A0D4A30" w14:textId="77777777" w:rsidR="008873F1" w:rsidRPr="00A06912" w:rsidRDefault="008873F1" w:rsidP="008873F1">
      <w:pPr>
        <w:spacing w:after="0"/>
      </w:pPr>
    </w:p>
    <w:p w14:paraId="4AE3EBED" w14:textId="77777777" w:rsidR="008873F1" w:rsidRPr="00A06912" w:rsidRDefault="008873F1" w:rsidP="008873F1">
      <w:pPr>
        <w:numPr>
          <w:ilvl w:val="0"/>
          <w:numId w:val="16"/>
        </w:numPr>
        <w:spacing w:after="0" w:line="240" w:lineRule="auto"/>
        <w:ind w:left="720"/>
      </w:pPr>
      <w:r w:rsidRPr="00A06912">
        <w:rPr>
          <w:i/>
        </w:rPr>
        <w:t xml:space="preserve">Identify </w:t>
      </w:r>
      <w:r>
        <w:rPr>
          <w:i/>
        </w:rPr>
        <w:t>f</w:t>
      </w:r>
      <w:r w:rsidRPr="00A06912">
        <w:rPr>
          <w:i/>
        </w:rPr>
        <w:t>unction</w:t>
      </w:r>
      <w:r w:rsidRPr="00A06912">
        <w:t xml:space="preserve">: </w:t>
      </w:r>
      <w:r>
        <w:t>What does</w:t>
      </w:r>
      <w:r w:rsidRPr="00A06912">
        <w:t xml:space="preserve"> an organism utilize or do well</w:t>
      </w:r>
      <w:r>
        <w:t>?</w:t>
      </w:r>
      <w:r w:rsidRPr="00A06912">
        <w:t xml:space="preserve"> </w:t>
      </w:r>
      <w:r>
        <w:t>For example,</w:t>
      </w:r>
      <w:r w:rsidRPr="00A06912">
        <w:t xml:space="preserve"> move, store water, catch food, </w:t>
      </w:r>
      <w:r>
        <w:t xml:space="preserve">or </w:t>
      </w:r>
      <w:r w:rsidRPr="00A06912">
        <w:t>capture rainwater. You can use the</w:t>
      </w:r>
      <w:hyperlink r:id="rId7" w:history="1">
        <w:r w:rsidRPr="00A06912">
          <w:rPr>
            <w:rStyle w:val="Hyperlink"/>
            <w:color w:val="1155CC"/>
          </w:rPr>
          <w:t xml:space="preserve"> Biomimicry Taxonomy</w:t>
        </w:r>
      </w:hyperlink>
      <w:r w:rsidRPr="00A06912">
        <w:t xml:space="preserve"> to help.</w:t>
      </w:r>
    </w:p>
    <w:p w14:paraId="24DED0CB" w14:textId="77777777" w:rsidR="008873F1" w:rsidRPr="00A06912" w:rsidRDefault="008873F1" w:rsidP="008873F1">
      <w:pPr>
        <w:spacing w:after="0"/>
      </w:pPr>
    </w:p>
    <w:p w14:paraId="12FCD297" w14:textId="77777777" w:rsidR="008873F1" w:rsidRPr="008873F1" w:rsidRDefault="008873F1" w:rsidP="008873F1">
      <w:pPr>
        <w:numPr>
          <w:ilvl w:val="0"/>
          <w:numId w:val="16"/>
        </w:numPr>
        <w:spacing w:after="0" w:line="240" w:lineRule="auto"/>
        <w:ind w:left="720"/>
      </w:pPr>
      <w:r w:rsidRPr="008873F1">
        <w:t>“Biologize” the question</w:t>
      </w:r>
    </w:p>
    <w:p w14:paraId="0827B257" w14:textId="77777777" w:rsidR="008873F1" w:rsidRPr="00A06912" w:rsidRDefault="008873F1" w:rsidP="008873F1">
      <w:pPr>
        <w:numPr>
          <w:ilvl w:val="0"/>
          <w:numId w:val="17"/>
        </w:numPr>
        <w:spacing w:after="0" w:line="240" w:lineRule="auto"/>
        <w:ind w:left="1800"/>
      </w:pPr>
      <w:r w:rsidRPr="00A06912">
        <w:t xml:space="preserve">What </w:t>
      </w:r>
      <w:proofErr w:type="gramStart"/>
      <w:r w:rsidRPr="00A06912">
        <w:t>are</w:t>
      </w:r>
      <w:proofErr w:type="gramEnd"/>
      <w:r w:rsidRPr="00A06912">
        <w:t xml:space="preserve"> nature’s best ways of solving the function?</w:t>
      </w:r>
    </w:p>
    <w:p w14:paraId="75F17205" w14:textId="77777777" w:rsidR="008873F1" w:rsidRPr="00A06912" w:rsidRDefault="008873F1" w:rsidP="008873F1">
      <w:pPr>
        <w:numPr>
          <w:ilvl w:val="0"/>
          <w:numId w:val="17"/>
        </w:numPr>
        <w:spacing w:after="0" w:line="240" w:lineRule="auto"/>
        <w:ind w:left="1800"/>
      </w:pPr>
      <w:r w:rsidRPr="00A06912">
        <w:t>Write a question for your function</w:t>
      </w:r>
      <w:r>
        <w:t>.</w:t>
      </w:r>
    </w:p>
    <w:p w14:paraId="4AB00F6B" w14:textId="77777777" w:rsidR="008873F1" w:rsidRPr="00A06912" w:rsidRDefault="008873F1" w:rsidP="008873F1">
      <w:pPr>
        <w:numPr>
          <w:ilvl w:val="0"/>
          <w:numId w:val="17"/>
        </w:numPr>
        <w:spacing w:after="0" w:line="240" w:lineRule="auto"/>
        <w:ind w:left="1800"/>
      </w:pPr>
      <w:r w:rsidRPr="00A06912">
        <w:t xml:space="preserve">Examples: </w:t>
      </w:r>
      <w:r>
        <w:t>h</w:t>
      </w:r>
      <w:r w:rsidRPr="00A06912">
        <w:t>ow do organisms move; how would nature store water; how do organisms catch food; how does nature capture rainwater?</w:t>
      </w:r>
    </w:p>
    <w:p w14:paraId="5F4C6166" w14:textId="77777777" w:rsidR="008873F1" w:rsidRPr="00A06912" w:rsidRDefault="008873F1" w:rsidP="008873F1">
      <w:pPr>
        <w:spacing w:after="0"/>
        <w:ind w:left="720"/>
        <w:rPr>
          <w:i/>
        </w:rPr>
      </w:pPr>
    </w:p>
    <w:p w14:paraId="1041649E" w14:textId="77777777" w:rsidR="008873F1" w:rsidRPr="008873F1" w:rsidRDefault="008873F1" w:rsidP="008873F1">
      <w:pPr>
        <w:numPr>
          <w:ilvl w:val="0"/>
          <w:numId w:val="16"/>
        </w:numPr>
        <w:spacing w:after="0" w:line="240" w:lineRule="auto"/>
        <w:ind w:left="720"/>
      </w:pPr>
      <w:r w:rsidRPr="008873F1">
        <w:t>Find nature’s best practices</w:t>
      </w:r>
    </w:p>
    <w:p w14:paraId="37BDBDB7" w14:textId="77777777" w:rsidR="008873F1" w:rsidRPr="00A06912" w:rsidRDefault="008873F1" w:rsidP="008873F1">
      <w:pPr>
        <w:numPr>
          <w:ilvl w:val="0"/>
          <w:numId w:val="18"/>
        </w:numPr>
        <w:spacing w:after="0" w:line="240" w:lineRule="auto"/>
      </w:pPr>
      <w:r w:rsidRPr="00A06912">
        <w:t>Use observation skills, research, field trips, technology like microscopes</w:t>
      </w:r>
      <w:r>
        <w:t xml:space="preserve"> or</w:t>
      </w:r>
      <w:r w:rsidRPr="00A06912">
        <w:t xml:space="preserve"> magnifying glasses, etc.</w:t>
      </w:r>
    </w:p>
    <w:p w14:paraId="0523F7CA" w14:textId="77777777" w:rsidR="008873F1" w:rsidRPr="00A06912" w:rsidRDefault="008873F1" w:rsidP="008873F1">
      <w:pPr>
        <w:numPr>
          <w:ilvl w:val="0"/>
          <w:numId w:val="18"/>
        </w:numPr>
        <w:spacing w:after="0" w:line="240" w:lineRule="auto"/>
      </w:pPr>
      <w:r w:rsidRPr="00A06912">
        <w:t>Take notes on how the organism(s) observe</w:t>
      </w:r>
      <w:r>
        <w:t>d</w:t>
      </w:r>
      <w:r w:rsidRPr="00A06912">
        <w:t xml:space="preserve"> accomplish</w:t>
      </w:r>
      <w:r>
        <w:t>es</w:t>
      </w:r>
      <w:r w:rsidRPr="00A06912">
        <w:t xml:space="preserve"> the goal of the function chosen and answer the question from </w:t>
      </w:r>
      <w:r>
        <w:t xml:space="preserve">part </w:t>
      </w:r>
      <w:r w:rsidRPr="00A06912">
        <w:t xml:space="preserve">2. </w:t>
      </w:r>
    </w:p>
    <w:p w14:paraId="4FE5BFD9" w14:textId="77777777" w:rsidR="008873F1" w:rsidRPr="00A06912" w:rsidRDefault="008873F1" w:rsidP="008873F1">
      <w:pPr>
        <w:spacing w:after="0"/>
        <w:ind w:left="720"/>
        <w:rPr>
          <w:i/>
        </w:rPr>
      </w:pPr>
    </w:p>
    <w:p w14:paraId="3BFDBBE7" w14:textId="77777777" w:rsidR="008873F1" w:rsidRPr="008873F1" w:rsidRDefault="008873F1" w:rsidP="008873F1">
      <w:pPr>
        <w:numPr>
          <w:ilvl w:val="0"/>
          <w:numId w:val="16"/>
        </w:numPr>
        <w:spacing w:after="0" w:line="240" w:lineRule="auto"/>
        <w:ind w:left="720"/>
      </w:pPr>
      <w:r w:rsidRPr="008873F1">
        <w:t>Generate product ideas</w:t>
      </w:r>
    </w:p>
    <w:p w14:paraId="101E5F1E" w14:textId="77777777" w:rsidR="008873F1" w:rsidRPr="00A06912" w:rsidRDefault="008873F1" w:rsidP="008873F1">
      <w:pPr>
        <w:numPr>
          <w:ilvl w:val="0"/>
          <w:numId w:val="19"/>
        </w:numPr>
        <w:spacing w:after="0" w:line="240" w:lineRule="auto"/>
        <w:rPr>
          <w:i/>
        </w:rPr>
      </w:pPr>
      <w:r w:rsidRPr="00A06912">
        <w:t>Using what you have learned from the investigations, what new product ideas can you think of?</w:t>
      </w:r>
    </w:p>
    <w:p w14:paraId="7833BF56" w14:textId="77777777" w:rsidR="008873F1" w:rsidRPr="00A06912" w:rsidRDefault="008873F1" w:rsidP="008873F1">
      <w:pPr>
        <w:numPr>
          <w:ilvl w:val="0"/>
          <w:numId w:val="19"/>
        </w:numPr>
        <w:spacing w:after="0" w:line="240" w:lineRule="auto"/>
        <w:rPr>
          <w:i/>
        </w:rPr>
      </w:pPr>
      <w:r w:rsidRPr="00A06912">
        <w:t>Draw/design your ideas – use the materials provided or permitted by your instructor.</w:t>
      </w:r>
    </w:p>
    <w:p w14:paraId="74404458" w14:textId="77777777" w:rsidR="008873F1" w:rsidRPr="00A06912" w:rsidRDefault="008873F1" w:rsidP="008873F1">
      <w:pPr>
        <w:numPr>
          <w:ilvl w:val="0"/>
          <w:numId w:val="19"/>
        </w:numPr>
        <w:spacing w:after="0" w:line="240" w:lineRule="auto"/>
        <w:rPr>
          <w:i/>
        </w:rPr>
      </w:pPr>
      <w:r w:rsidRPr="00A06912">
        <w:t>Explain how your product addresses the following criteria</w:t>
      </w:r>
      <w:r>
        <w:t>:</w:t>
      </w:r>
    </w:p>
    <w:p w14:paraId="608AD8C8" w14:textId="77777777" w:rsidR="008873F1" w:rsidRPr="00A06912" w:rsidRDefault="008873F1" w:rsidP="008873F1">
      <w:pPr>
        <w:numPr>
          <w:ilvl w:val="0"/>
          <w:numId w:val="20"/>
        </w:numPr>
        <w:spacing w:after="0" w:line="240" w:lineRule="auto"/>
        <w:rPr>
          <w:i/>
        </w:rPr>
      </w:pPr>
      <w:r w:rsidRPr="00A06912">
        <w:rPr>
          <w:i/>
        </w:rPr>
        <w:t>A. Sustainable</w:t>
      </w:r>
    </w:p>
    <w:p w14:paraId="49AB5163" w14:textId="77777777" w:rsidR="008873F1" w:rsidRPr="00A06912" w:rsidRDefault="008873F1" w:rsidP="008873F1">
      <w:pPr>
        <w:numPr>
          <w:ilvl w:val="0"/>
          <w:numId w:val="20"/>
        </w:numPr>
        <w:spacing w:after="0" w:line="240" w:lineRule="auto"/>
        <w:rPr>
          <w:i/>
        </w:rPr>
      </w:pPr>
      <w:r w:rsidRPr="00A06912">
        <w:rPr>
          <w:i/>
        </w:rPr>
        <w:t>B. Performance</w:t>
      </w:r>
    </w:p>
    <w:p w14:paraId="4C5E2FE9" w14:textId="77777777" w:rsidR="008873F1" w:rsidRPr="00A06912" w:rsidRDefault="008873F1" w:rsidP="008873F1">
      <w:pPr>
        <w:numPr>
          <w:ilvl w:val="0"/>
          <w:numId w:val="20"/>
        </w:numPr>
        <w:spacing w:after="0" w:line="240" w:lineRule="auto"/>
        <w:rPr>
          <w:i/>
        </w:rPr>
      </w:pPr>
      <w:r w:rsidRPr="00A06912">
        <w:rPr>
          <w:i/>
        </w:rPr>
        <w:t xml:space="preserve">C. Energy </w:t>
      </w:r>
      <w:r>
        <w:rPr>
          <w:i/>
        </w:rPr>
        <w:t>e</w:t>
      </w:r>
      <w:r w:rsidRPr="00A06912">
        <w:rPr>
          <w:i/>
        </w:rPr>
        <w:t>fficiency</w:t>
      </w:r>
    </w:p>
    <w:p w14:paraId="5460DB87" w14:textId="77777777" w:rsidR="008873F1" w:rsidRPr="00A06912" w:rsidRDefault="008873F1" w:rsidP="008873F1">
      <w:pPr>
        <w:numPr>
          <w:ilvl w:val="0"/>
          <w:numId w:val="20"/>
        </w:numPr>
        <w:spacing w:after="0" w:line="240" w:lineRule="auto"/>
        <w:rPr>
          <w:i/>
        </w:rPr>
      </w:pPr>
      <w:r w:rsidRPr="00A06912">
        <w:rPr>
          <w:i/>
        </w:rPr>
        <w:t xml:space="preserve">D. Production </w:t>
      </w:r>
      <w:r>
        <w:rPr>
          <w:i/>
        </w:rPr>
        <w:t>c</w:t>
      </w:r>
      <w:r w:rsidRPr="00A06912">
        <w:rPr>
          <w:i/>
        </w:rPr>
        <w:t>osts (</w:t>
      </w:r>
      <w:r>
        <w:rPr>
          <w:i/>
        </w:rPr>
        <w:t>c</w:t>
      </w:r>
      <w:r w:rsidRPr="00A06912">
        <w:rPr>
          <w:i/>
        </w:rPr>
        <w:t xml:space="preserve">ut </w:t>
      </w:r>
      <w:r>
        <w:rPr>
          <w:i/>
        </w:rPr>
        <w:t>m</w:t>
      </w:r>
      <w:r w:rsidRPr="00A06912">
        <w:rPr>
          <w:i/>
        </w:rPr>
        <w:t xml:space="preserve">aterial </w:t>
      </w:r>
      <w:r>
        <w:rPr>
          <w:i/>
        </w:rPr>
        <w:t>c</w:t>
      </w:r>
      <w:r w:rsidRPr="00A06912">
        <w:rPr>
          <w:i/>
        </w:rPr>
        <w:t>osts)</w:t>
      </w:r>
    </w:p>
    <w:p w14:paraId="22D2BABD" w14:textId="77777777" w:rsidR="008873F1" w:rsidRPr="00A06912" w:rsidRDefault="008873F1" w:rsidP="008873F1">
      <w:pPr>
        <w:numPr>
          <w:ilvl w:val="0"/>
          <w:numId w:val="20"/>
        </w:numPr>
        <w:spacing w:after="0" w:line="240" w:lineRule="auto"/>
        <w:rPr>
          <w:i/>
        </w:rPr>
      </w:pPr>
      <w:r w:rsidRPr="00A06912">
        <w:rPr>
          <w:i/>
        </w:rPr>
        <w:t xml:space="preserve">E. Redefine </w:t>
      </w:r>
      <w:r>
        <w:rPr>
          <w:i/>
        </w:rPr>
        <w:t>and</w:t>
      </w:r>
      <w:r w:rsidRPr="00A06912">
        <w:rPr>
          <w:i/>
        </w:rPr>
        <w:t xml:space="preserve"> </w:t>
      </w:r>
      <w:r>
        <w:rPr>
          <w:i/>
        </w:rPr>
        <w:t>e</w:t>
      </w:r>
      <w:r w:rsidRPr="00A06912">
        <w:rPr>
          <w:i/>
        </w:rPr>
        <w:t xml:space="preserve">liminate </w:t>
      </w:r>
      <w:r>
        <w:rPr>
          <w:i/>
        </w:rPr>
        <w:t>w</w:t>
      </w:r>
      <w:r w:rsidRPr="00A06912">
        <w:rPr>
          <w:i/>
        </w:rPr>
        <w:t>aste</w:t>
      </w:r>
    </w:p>
    <w:p w14:paraId="09529F55" w14:textId="77777777" w:rsidR="008873F1" w:rsidRPr="00A06912" w:rsidRDefault="008873F1" w:rsidP="008873F1">
      <w:pPr>
        <w:tabs>
          <w:tab w:val="right" w:pos="9000"/>
        </w:tabs>
      </w:pPr>
    </w:p>
    <w:p w14:paraId="41B73BF9" w14:textId="77777777" w:rsidR="008873F1" w:rsidRPr="00A06912" w:rsidRDefault="008873F1" w:rsidP="008873F1">
      <w:pPr>
        <w:tabs>
          <w:tab w:val="right" w:pos="9000"/>
        </w:tabs>
      </w:pPr>
      <w:r w:rsidRPr="00A06912">
        <w:t xml:space="preserve">Your product idea will be evaluated by others (either your classmates or guest judges) </w:t>
      </w:r>
      <w:r>
        <w:t>based on the</w:t>
      </w:r>
      <w:r w:rsidRPr="00A06912">
        <w:t xml:space="preserve"> </w:t>
      </w:r>
      <w:r>
        <w:t>five</w:t>
      </w:r>
      <w:r w:rsidRPr="00A06912">
        <w:t xml:space="preserve"> criteria</w:t>
      </w:r>
      <w:r>
        <w:t xml:space="preserve"> from part 4</w:t>
      </w:r>
      <w:r w:rsidRPr="00A06912">
        <w:t>. Be prepared to share your idea with others.</w:t>
      </w:r>
    </w:p>
    <w:p w14:paraId="2D848CDC" w14:textId="77777777" w:rsidR="008873F1" w:rsidRPr="00A06912" w:rsidRDefault="008873F1" w:rsidP="008873F1">
      <w:pPr>
        <w:tabs>
          <w:tab w:val="right" w:pos="9000"/>
        </w:tabs>
      </w:pPr>
      <w:r w:rsidRPr="00A06912">
        <w:br w:type="page"/>
      </w:r>
      <w:bookmarkStart w:id="1" w:name="_GoBack"/>
      <w:bookmarkEnd w:id="1"/>
    </w:p>
    <w:tbl>
      <w:tblPr>
        <w:tblW w:w="912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99"/>
        <w:gridCol w:w="1889"/>
        <w:gridCol w:w="1430"/>
        <w:gridCol w:w="3611"/>
      </w:tblGrid>
      <w:tr w:rsidR="008873F1" w:rsidRPr="00A06912" w14:paraId="02F702E8" w14:textId="77777777" w:rsidTr="00971439">
        <w:trPr>
          <w:trHeight w:val="321"/>
        </w:trPr>
        <w:tc>
          <w:tcPr>
            <w:tcW w:w="40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293CC6" w14:textId="77777777" w:rsidR="008873F1" w:rsidRDefault="008873F1" w:rsidP="00CD72B1">
            <w:pPr>
              <w:widowControl w:val="0"/>
              <w:spacing w:after="0"/>
              <w:rPr>
                <w:b/>
              </w:rPr>
            </w:pPr>
            <w:r w:rsidRPr="00A06912">
              <w:rPr>
                <w:b/>
              </w:rPr>
              <w:lastRenderedPageBreak/>
              <w:t>1. Identify the function</w:t>
            </w:r>
          </w:p>
          <w:p w14:paraId="6C861581" w14:textId="77777777" w:rsidR="00971439" w:rsidRDefault="00971439" w:rsidP="00CD72B1">
            <w:pPr>
              <w:widowControl w:val="0"/>
              <w:spacing w:after="0"/>
              <w:rPr>
                <w:b/>
              </w:rPr>
            </w:pPr>
          </w:p>
          <w:p w14:paraId="3E08AF4C" w14:textId="3DAE8DE3" w:rsidR="00971439" w:rsidRPr="00A06912" w:rsidRDefault="00971439" w:rsidP="00CD72B1">
            <w:pPr>
              <w:widowControl w:val="0"/>
              <w:spacing w:after="0"/>
              <w:rPr>
                <w:b/>
              </w:rPr>
            </w:pPr>
          </w:p>
        </w:tc>
        <w:tc>
          <w:tcPr>
            <w:tcW w:w="504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39BD0A" w14:textId="77777777" w:rsidR="008873F1" w:rsidRPr="00A06912" w:rsidRDefault="008873F1" w:rsidP="00CD72B1">
            <w:pPr>
              <w:widowControl w:val="0"/>
              <w:spacing w:after="0"/>
              <w:rPr>
                <w:b/>
              </w:rPr>
            </w:pPr>
            <w:r w:rsidRPr="00A06912">
              <w:rPr>
                <w:b/>
              </w:rPr>
              <w:t>2. Biologize the question</w:t>
            </w:r>
          </w:p>
          <w:p w14:paraId="38161EF2" w14:textId="77777777" w:rsidR="008873F1" w:rsidRPr="00A06912" w:rsidRDefault="008873F1" w:rsidP="00CD72B1">
            <w:pPr>
              <w:widowControl w:val="0"/>
              <w:spacing w:after="0"/>
            </w:pPr>
          </w:p>
          <w:p w14:paraId="43ADFC8F" w14:textId="77777777" w:rsidR="008873F1" w:rsidRPr="00A06912" w:rsidRDefault="008873F1" w:rsidP="00CD72B1">
            <w:pPr>
              <w:widowControl w:val="0"/>
              <w:spacing w:after="0"/>
            </w:pPr>
          </w:p>
          <w:p w14:paraId="4E373755" w14:textId="77777777" w:rsidR="008873F1" w:rsidRDefault="008873F1" w:rsidP="00CD72B1">
            <w:pPr>
              <w:widowControl w:val="0"/>
              <w:spacing w:after="0"/>
            </w:pPr>
          </w:p>
          <w:p w14:paraId="77E917C7" w14:textId="77777777" w:rsidR="00971439" w:rsidRDefault="00971439" w:rsidP="00CD72B1">
            <w:pPr>
              <w:widowControl w:val="0"/>
              <w:spacing w:after="0"/>
            </w:pPr>
          </w:p>
          <w:p w14:paraId="1CE981E4" w14:textId="77777777" w:rsidR="00971439" w:rsidRDefault="00971439" w:rsidP="00CD72B1">
            <w:pPr>
              <w:widowControl w:val="0"/>
              <w:spacing w:after="0"/>
            </w:pPr>
          </w:p>
          <w:p w14:paraId="29D246E8" w14:textId="4528DB13" w:rsidR="00971439" w:rsidRPr="00A06912" w:rsidRDefault="00971439" w:rsidP="00CD72B1">
            <w:pPr>
              <w:widowControl w:val="0"/>
              <w:spacing w:after="0"/>
            </w:pPr>
          </w:p>
        </w:tc>
      </w:tr>
      <w:tr w:rsidR="008873F1" w:rsidRPr="00A06912" w14:paraId="380C13AA" w14:textId="77777777" w:rsidTr="00971439">
        <w:trPr>
          <w:trHeight w:val="321"/>
        </w:trPr>
        <w:tc>
          <w:tcPr>
            <w:tcW w:w="912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3742D7" w14:textId="02EF26AB" w:rsidR="008873F1" w:rsidRPr="00A06912" w:rsidRDefault="00971439" w:rsidP="00CD72B1">
            <w:pPr>
              <w:widowControl w:val="0"/>
              <w:spacing w:after="0"/>
            </w:pPr>
            <w:r>
              <w:rPr>
                <w:b/>
              </w:rPr>
              <w:t>3</w:t>
            </w:r>
            <w:r w:rsidR="008873F1" w:rsidRPr="00A06912">
              <w:rPr>
                <w:b/>
              </w:rPr>
              <w:t xml:space="preserve">. Find </w:t>
            </w:r>
            <w:r w:rsidR="008873F1">
              <w:rPr>
                <w:b/>
              </w:rPr>
              <w:t>n</w:t>
            </w:r>
            <w:r w:rsidR="008873F1" w:rsidRPr="00A06912">
              <w:rPr>
                <w:b/>
              </w:rPr>
              <w:t xml:space="preserve">ature’s </w:t>
            </w:r>
            <w:r w:rsidR="008873F1">
              <w:rPr>
                <w:b/>
              </w:rPr>
              <w:t>b</w:t>
            </w:r>
            <w:r w:rsidR="008873F1" w:rsidRPr="00A06912">
              <w:rPr>
                <w:b/>
              </w:rPr>
              <w:t xml:space="preserve">est </w:t>
            </w:r>
            <w:r w:rsidR="008873F1">
              <w:rPr>
                <w:b/>
              </w:rPr>
              <w:t>p</w:t>
            </w:r>
            <w:r w:rsidR="008873F1" w:rsidRPr="00A06912">
              <w:rPr>
                <w:b/>
              </w:rPr>
              <w:t>ractice</w:t>
            </w:r>
            <w:r w:rsidR="008873F1" w:rsidRPr="00011579">
              <w:rPr>
                <w:b/>
                <w:bCs/>
              </w:rPr>
              <w:t>s</w:t>
            </w:r>
          </w:p>
        </w:tc>
      </w:tr>
      <w:tr w:rsidR="008873F1" w:rsidRPr="00A06912" w14:paraId="1AE9FC04" w14:textId="77777777" w:rsidTr="00971439">
        <w:trPr>
          <w:trHeight w:val="321"/>
        </w:trPr>
        <w:tc>
          <w:tcPr>
            <w:tcW w:w="21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B3E45" w14:textId="77777777" w:rsidR="008873F1" w:rsidRPr="00A06912" w:rsidRDefault="008873F1" w:rsidP="00CD72B1">
            <w:pPr>
              <w:widowControl w:val="0"/>
              <w:spacing w:after="0"/>
            </w:pPr>
            <w:r w:rsidRPr="00A06912">
              <w:t>Organism 1</w:t>
            </w:r>
          </w:p>
          <w:p w14:paraId="4170AAEB" w14:textId="77777777" w:rsidR="008873F1" w:rsidRPr="00A06912" w:rsidRDefault="008873F1" w:rsidP="00CD72B1">
            <w:pPr>
              <w:widowControl w:val="0"/>
              <w:spacing w:after="0"/>
            </w:pPr>
          </w:p>
          <w:p w14:paraId="1A59C8A6" w14:textId="77777777" w:rsidR="008873F1" w:rsidRPr="00A06912" w:rsidRDefault="008873F1" w:rsidP="00CD72B1">
            <w:pPr>
              <w:widowControl w:val="0"/>
              <w:spacing w:after="0"/>
            </w:pPr>
          </w:p>
          <w:p w14:paraId="379C2C8C" w14:textId="77777777" w:rsidR="008873F1" w:rsidRDefault="008873F1" w:rsidP="00CD72B1">
            <w:pPr>
              <w:widowControl w:val="0"/>
              <w:spacing w:after="0"/>
            </w:pPr>
          </w:p>
          <w:p w14:paraId="425DFEBB" w14:textId="77777777" w:rsidR="00971439" w:rsidRDefault="00971439" w:rsidP="00CD72B1">
            <w:pPr>
              <w:widowControl w:val="0"/>
              <w:spacing w:after="0"/>
            </w:pPr>
          </w:p>
          <w:p w14:paraId="01FCAA1A" w14:textId="77777777" w:rsidR="00971439" w:rsidRDefault="00971439" w:rsidP="00CD72B1">
            <w:pPr>
              <w:widowControl w:val="0"/>
              <w:spacing w:after="0"/>
            </w:pPr>
          </w:p>
          <w:p w14:paraId="536A5F11" w14:textId="1EE994C2" w:rsidR="00971439" w:rsidRPr="00A06912" w:rsidRDefault="00971439" w:rsidP="00CD72B1">
            <w:pPr>
              <w:widowControl w:val="0"/>
              <w:spacing w:after="0"/>
            </w:pPr>
          </w:p>
        </w:tc>
        <w:tc>
          <w:tcPr>
            <w:tcW w:w="331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CDE438" w14:textId="77777777" w:rsidR="008873F1" w:rsidRPr="00A06912" w:rsidRDefault="008873F1" w:rsidP="00CD72B1">
            <w:pPr>
              <w:widowControl w:val="0"/>
              <w:spacing w:after="0"/>
            </w:pPr>
            <w:r w:rsidRPr="00A06912">
              <w:t>Form</w:t>
            </w:r>
          </w:p>
        </w:tc>
        <w:tc>
          <w:tcPr>
            <w:tcW w:w="36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B91867" w14:textId="77777777" w:rsidR="008873F1" w:rsidRPr="00A06912" w:rsidRDefault="008873F1" w:rsidP="00CD72B1">
            <w:pPr>
              <w:widowControl w:val="0"/>
              <w:spacing w:after="0"/>
            </w:pPr>
            <w:r w:rsidRPr="00A06912">
              <w:t>Function</w:t>
            </w:r>
          </w:p>
        </w:tc>
      </w:tr>
      <w:tr w:rsidR="008873F1" w:rsidRPr="00A06912" w14:paraId="14A2A2AB" w14:textId="77777777" w:rsidTr="00971439">
        <w:trPr>
          <w:trHeight w:val="321"/>
        </w:trPr>
        <w:tc>
          <w:tcPr>
            <w:tcW w:w="21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75DBB4" w14:textId="77777777" w:rsidR="008873F1" w:rsidRPr="00A06912" w:rsidRDefault="008873F1" w:rsidP="00CD72B1">
            <w:pPr>
              <w:widowControl w:val="0"/>
              <w:spacing w:after="0"/>
            </w:pPr>
            <w:r w:rsidRPr="00A06912">
              <w:t>Organism 2</w:t>
            </w:r>
          </w:p>
          <w:p w14:paraId="4D7A4F59" w14:textId="77777777" w:rsidR="008873F1" w:rsidRPr="00A06912" w:rsidRDefault="008873F1" w:rsidP="00CD72B1">
            <w:pPr>
              <w:widowControl w:val="0"/>
              <w:spacing w:after="0"/>
            </w:pPr>
          </w:p>
          <w:p w14:paraId="6842E3B2" w14:textId="77777777" w:rsidR="008873F1" w:rsidRPr="00A06912" w:rsidRDefault="008873F1" w:rsidP="00CD72B1">
            <w:pPr>
              <w:widowControl w:val="0"/>
              <w:spacing w:after="0"/>
            </w:pPr>
          </w:p>
          <w:p w14:paraId="0BE03512" w14:textId="77777777" w:rsidR="008873F1" w:rsidRDefault="008873F1" w:rsidP="00CD72B1">
            <w:pPr>
              <w:widowControl w:val="0"/>
              <w:spacing w:after="0"/>
            </w:pPr>
          </w:p>
          <w:p w14:paraId="2004FE55" w14:textId="77777777" w:rsidR="00971439" w:rsidRDefault="00971439" w:rsidP="00CD72B1">
            <w:pPr>
              <w:widowControl w:val="0"/>
              <w:spacing w:after="0"/>
            </w:pPr>
          </w:p>
          <w:p w14:paraId="5401748C" w14:textId="77777777" w:rsidR="00971439" w:rsidRDefault="00971439" w:rsidP="00CD72B1">
            <w:pPr>
              <w:widowControl w:val="0"/>
              <w:spacing w:after="0"/>
            </w:pPr>
          </w:p>
          <w:p w14:paraId="05503CE2" w14:textId="55164FD5" w:rsidR="00971439" w:rsidRPr="00A06912" w:rsidRDefault="00971439" w:rsidP="00CD72B1">
            <w:pPr>
              <w:widowControl w:val="0"/>
              <w:spacing w:after="0"/>
            </w:pPr>
          </w:p>
        </w:tc>
        <w:tc>
          <w:tcPr>
            <w:tcW w:w="331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3C5D46" w14:textId="77777777" w:rsidR="008873F1" w:rsidRPr="00A06912" w:rsidRDefault="008873F1" w:rsidP="00CD72B1">
            <w:pPr>
              <w:widowControl w:val="0"/>
              <w:spacing w:after="0"/>
            </w:pPr>
            <w:r w:rsidRPr="00A06912">
              <w:t>Form</w:t>
            </w:r>
          </w:p>
        </w:tc>
        <w:tc>
          <w:tcPr>
            <w:tcW w:w="36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D348F5" w14:textId="77777777" w:rsidR="008873F1" w:rsidRPr="00A06912" w:rsidRDefault="008873F1" w:rsidP="00CD72B1">
            <w:pPr>
              <w:widowControl w:val="0"/>
              <w:spacing w:after="0"/>
            </w:pPr>
            <w:r w:rsidRPr="00A06912">
              <w:t>Function</w:t>
            </w:r>
          </w:p>
        </w:tc>
      </w:tr>
      <w:tr w:rsidR="008873F1" w:rsidRPr="00A06912" w14:paraId="14766980" w14:textId="77777777" w:rsidTr="00971439">
        <w:trPr>
          <w:trHeight w:val="321"/>
        </w:trPr>
        <w:tc>
          <w:tcPr>
            <w:tcW w:w="21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472E6C" w14:textId="77777777" w:rsidR="008873F1" w:rsidRPr="00A06912" w:rsidRDefault="008873F1" w:rsidP="00CD72B1">
            <w:pPr>
              <w:widowControl w:val="0"/>
              <w:spacing w:after="0"/>
            </w:pPr>
            <w:r w:rsidRPr="00A06912">
              <w:t>Organism 3</w:t>
            </w:r>
          </w:p>
          <w:p w14:paraId="4BCCB6D5" w14:textId="77777777" w:rsidR="008873F1" w:rsidRPr="00A06912" w:rsidRDefault="008873F1" w:rsidP="00CD72B1">
            <w:pPr>
              <w:widowControl w:val="0"/>
              <w:spacing w:after="0"/>
            </w:pPr>
          </w:p>
          <w:p w14:paraId="078EDBCE" w14:textId="77777777" w:rsidR="008873F1" w:rsidRPr="00A06912" w:rsidRDefault="008873F1" w:rsidP="00CD72B1">
            <w:pPr>
              <w:widowControl w:val="0"/>
              <w:spacing w:after="0"/>
            </w:pPr>
          </w:p>
          <w:p w14:paraId="10B143FE" w14:textId="77777777" w:rsidR="008873F1" w:rsidRDefault="008873F1" w:rsidP="00CD72B1">
            <w:pPr>
              <w:widowControl w:val="0"/>
              <w:spacing w:after="0"/>
            </w:pPr>
          </w:p>
          <w:p w14:paraId="7AB59A7D" w14:textId="77777777" w:rsidR="00971439" w:rsidRDefault="00971439" w:rsidP="00CD72B1">
            <w:pPr>
              <w:widowControl w:val="0"/>
              <w:spacing w:after="0"/>
            </w:pPr>
          </w:p>
          <w:p w14:paraId="127D7C80" w14:textId="77777777" w:rsidR="00971439" w:rsidRDefault="00971439" w:rsidP="00CD72B1">
            <w:pPr>
              <w:widowControl w:val="0"/>
              <w:spacing w:after="0"/>
            </w:pPr>
          </w:p>
          <w:p w14:paraId="3E20679F" w14:textId="56E10B5B" w:rsidR="00971439" w:rsidRPr="00A06912" w:rsidRDefault="00971439" w:rsidP="00CD72B1">
            <w:pPr>
              <w:widowControl w:val="0"/>
              <w:spacing w:after="0"/>
            </w:pPr>
          </w:p>
        </w:tc>
        <w:tc>
          <w:tcPr>
            <w:tcW w:w="331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340DE2" w14:textId="77777777" w:rsidR="008873F1" w:rsidRPr="00A06912" w:rsidRDefault="008873F1" w:rsidP="00CD72B1">
            <w:pPr>
              <w:widowControl w:val="0"/>
              <w:spacing w:after="0"/>
            </w:pPr>
            <w:r w:rsidRPr="00A06912">
              <w:t>Form</w:t>
            </w:r>
          </w:p>
        </w:tc>
        <w:tc>
          <w:tcPr>
            <w:tcW w:w="36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05901C" w14:textId="77777777" w:rsidR="008873F1" w:rsidRPr="00A06912" w:rsidRDefault="008873F1" w:rsidP="00CD72B1">
            <w:pPr>
              <w:widowControl w:val="0"/>
              <w:spacing w:after="0"/>
            </w:pPr>
            <w:r w:rsidRPr="00A06912">
              <w:t>Function</w:t>
            </w:r>
          </w:p>
        </w:tc>
      </w:tr>
      <w:tr w:rsidR="00971439" w:rsidRPr="00A06912" w14:paraId="68797D8E" w14:textId="77777777" w:rsidTr="00971439">
        <w:trPr>
          <w:trHeight w:val="321"/>
        </w:trPr>
        <w:tc>
          <w:tcPr>
            <w:tcW w:w="21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B6C443" w14:textId="7B13B25D" w:rsidR="00971439" w:rsidRPr="00A06912" w:rsidRDefault="00971439" w:rsidP="00971439">
            <w:pPr>
              <w:widowControl w:val="0"/>
              <w:spacing w:after="0"/>
            </w:pPr>
            <w:r w:rsidRPr="00A06912">
              <w:t xml:space="preserve">Organism </w:t>
            </w:r>
            <w:r>
              <w:t>4</w:t>
            </w:r>
          </w:p>
          <w:p w14:paraId="1C940407" w14:textId="77777777" w:rsidR="00971439" w:rsidRPr="00A06912" w:rsidRDefault="00971439" w:rsidP="00971439">
            <w:pPr>
              <w:widowControl w:val="0"/>
              <w:spacing w:after="0"/>
            </w:pPr>
          </w:p>
          <w:p w14:paraId="756B312B" w14:textId="77777777" w:rsidR="00971439" w:rsidRPr="00A06912" w:rsidRDefault="00971439" w:rsidP="00971439">
            <w:pPr>
              <w:widowControl w:val="0"/>
              <w:spacing w:after="0"/>
            </w:pPr>
          </w:p>
          <w:p w14:paraId="2C4A3A67" w14:textId="77777777" w:rsidR="00971439" w:rsidRDefault="00971439" w:rsidP="00971439">
            <w:pPr>
              <w:widowControl w:val="0"/>
              <w:spacing w:after="0"/>
            </w:pPr>
          </w:p>
          <w:p w14:paraId="36AF5DF5" w14:textId="77777777" w:rsidR="00971439" w:rsidRDefault="00971439" w:rsidP="00971439">
            <w:pPr>
              <w:widowControl w:val="0"/>
              <w:spacing w:after="0"/>
            </w:pPr>
          </w:p>
          <w:p w14:paraId="3680438D" w14:textId="77777777" w:rsidR="00971439" w:rsidRPr="00A06912" w:rsidRDefault="00971439" w:rsidP="00971439">
            <w:pPr>
              <w:widowControl w:val="0"/>
              <w:spacing w:after="0"/>
            </w:pPr>
          </w:p>
        </w:tc>
        <w:tc>
          <w:tcPr>
            <w:tcW w:w="331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C4F49" w14:textId="00B43FFF" w:rsidR="00971439" w:rsidRPr="00A06912" w:rsidRDefault="00971439" w:rsidP="00971439">
            <w:pPr>
              <w:widowControl w:val="0"/>
              <w:spacing w:after="0"/>
            </w:pPr>
            <w:r w:rsidRPr="00A06912">
              <w:t>Form</w:t>
            </w:r>
          </w:p>
        </w:tc>
        <w:tc>
          <w:tcPr>
            <w:tcW w:w="36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AA644" w14:textId="1E07D1C3" w:rsidR="00971439" w:rsidRPr="00A06912" w:rsidRDefault="00971439" w:rsidP="00971439">
            <w:pPr>
              <w:widowControl w:val="0"/>
              <w:spacing w:after="0"/>
            </w:pPr>
            <w:r w:rsidRPr="00A06912">
              <w:t>Function</w:t>
            </w:r>
          </w:p>
        </w:tc>
      </w:tr>
      <w:tr w:rsidR="00971439" w:rsidRPr="00A06912" w14:paraId="0773566C" w14:textId="77777777" w:rsidTr="00971439">
        <w:trPr>
          <w:trHeight w:val="321"/>
        </w:trPr>
        <w:tc>
          <w:tcPr>
            <w:tcW w:w="912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BA198F" w14:textId="3167305F" w:rsidR="00971439" w:rsidRPr="00A06912" w:rsidRDefault="00971439" w:rsidP="00971439">
            <w:pPr>
              <w:widowControl w:val="0"/>
              <w:spacing w:after="0"/>
              <w:rPr>
                <w:b/>
              </w:rPr>
            </w:pPr>
            <w:r w:rsidRPr="00A06912">
              <w:rPr>
                <w:b/>
              </w:rPr>
              <w:lastRenderedPageBreak/>
              <w:t xml:space="preserve">4. Generate </w:t>
            </w:r>
            <w:r>
              <w:rPr>
                <w:b/>
              </w:rPr>
              <w:t>p</w:t>
            </w:r>
            <w:r w:rsidRPr="00A06912">
              <w:rPr>
                <w:b/>
              </w:rPr>
              <w:t xml:space="preserve">roduct </w:t>
            </w:r>
            <w:r>
              <w:rPr>
                <w:b/>
              </w:rPr>
              <w:t>i</w:t>
            </w:r>
            <w:r w:rsidRPr="00A06912">
              <w:rPr>
                <w:b/>
              </w:rPr>
              <w:t>deas</w:t>
            </w:r>
          </w:p>
        </w:tc>
      </w:tr>
      <w:tr w:rsidR="00971439" w:rsidRPr="00A06912" w14:paraId="4CA4FD1D" w14:textId="77777777" w:rsidTr="00971439">
        <w:trPr>
          <w:trHeight w:val="709"/>
        </w:trPr>
        <w:tc>
          <w:tcPr>
            <w:tcW w:w="4088" w:type="dxa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C72E0B" w14:textId="77777777" w:rsidR="00971439" w:rsidRPr="00A06912" w:rsidRDefault="00971439" w:rsidP="00971439">
            <w:pPr>
              <w:widowControl w:val="0"/>
              <w:spacing w:after="0"/>
              <w:rPr>
                <w:b/>
              </w:rPr>
            </w:pPr>
            <w:r w:rsidRPr="00A06912">
              <w:rPr>
                <w:b/>
              </w:rPr>
              <w:t>Describe/</w:t>
            </w:r>
            <w:r>
              <w:rPr>
                <w:b/>
              </w:rPr>
              <w:t>s</w:t>
            </w:r>
            <w:r w:rsidRPr="00A06912">
              <w:rPr>
                <w:b/>
              </w:rPr>
              <w:t>ketch</w:t>
            </w:r>
          </w:p>
        </w:tc>
        <w:tc>
          <w:tcPr>
            <w:tcW w:w="504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3E60C4" w14:textId="77777777" w:rsidR="00971439" w:rsidRPr="00A06912" w:rsidRDefault="00971439" w:rsidP="00971439">
            <w:pPr>
              <w:widowControl w:val="0"/>
              <w:spacing w:after="0"/>
              <w:rPr>
                <w:b/>
              </w:rPr>
            </w:pPr>
            <w:r w:rsidRPr="00A06912">
              <w:rPr>
                <w:b/>
              </w:rPr>
              <w:t>Sustainab</w:t>
            </w:r>
            <w:r>
              <w:rPr>
                <w:b/>
              </w:rPr>
              <w:t>ility</w:t>
            </w:r>
          </w:p>
          <w:p w14:paraId="76133A4F" w14:textId="77777777" w:rsidR="00971439" w:rsidRPr="00A06912" w:rsidRDefault="00971439" w:rsidP="00971439">
            <w:pPr>
              <w:widowControl w:val="0"/>
              <w:spacing w:after="0"/>
              <w:rPr>
                <w:b/>
              </w:rPr>
            </w:pPr>
          </w:p>
          <w:p w14:paraId="5FA0F195" w14:textId="77777777" w:rsidR="00971439" w:rsidRDefault="00971439" w:rsidP="00971439">
            <w:pPr>
              <w:widowControl w:val="0"/>
              <w:spacing w:after="0"/>
              <w:rPr>
                <w:b/>
              </w:rPr>
            </w:pPr>
          </w:p>
          <w:p w14:paraId="5AB0D33F" w14:textId="731DF730" w:rsidR="00971439" w:rsidRPr="00A06912" w:rsidRDefault="00971439" w:rsidP="00971439">
            <w:pPr>
              <w:widowControl w:val="0"/>
              <w:spacing w:after="0"/>
              <w:rPr>
                <w:b/>
              </w:rPr>
            </w:pPr>
          </w:p>
        </w:tc>
      </w:tr>
      <w:tr w:rsidR="00971439" w:rsidRPr="00A06912" w14:paraId="64FE79DE" w14:textId="77777777" w:rsidTr="00971439">
        <w:trPr>
          <w:trHeight w:val="321"/>
        </w:trPr>
        <w:tc>
          <w:tcPr>
            <w:tcW w:w="4088" w:type="dxa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08F2A95" w14:textId="77777777" w:rsidR="00971439" w:rsidRPr="00A06912" w:rsidRDefault="00971439" w:rsidP="00971439">
            <w:pPr>
              <w:spacing w:after="0"/>
              <w:rPr>
                <w:b/>
              </w:rPr>
            </w:pPr>
          </w:p>
        </w:tc>
        <w:tc>
          <w:tcPr>
            <w:tcW w:w="504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1894B" w14:textId="77777777" w:rsidR="00971439" w:rsidRPr="00A06912" w:rsidRDefault="00971439" w:rsidP="00971439">
            <w:pPr>
              <w:widowControl w:val="0"/>
              <w:spacing w:after="0"/>
              <w:rPr>
                <w:b/>
              </w:rPr>
            </w:pPr>
            <w:r w:rsidRPr="00A06912">
              <w:rPr>
                <w:b/>
              </w:rPr>
              <w:t>Performance</w:t>
            </w:r>
          </w:p>
          <w:p w14:paraId="1BDCE322" w14:textId="77777777" w:rsidR="00971439" w:rsidRPr="00A06912" w:rsidRDefault="00971439" w:rsidP="00971439">
            <w:pPr>
              <w:widowControl w:val="0"/>
              <w:spacing w:after="0"/>
              <w:rPr>
                <w:b/>
              </w:rPr>
            </w:pPr>
          </w:p>
          <w:p w14:paraId="6A699A4B" w14:textId="77777777" w:rsidR="00971439" w:rsidRDefault="00971439" w:rsidP="00971439">
            <w:pPr>
              <w:widowControl w:val="0"/>
              <w:spacing w:after="0"/>
              <w:rPr>
                <w:b/>
              </w:rPr>
            </w:pPr>
          </w:p>
          <w:p w14:paraId="04023D83" w14:textId="3C60D8CA" w:rsidR="00971439" w:rsidRPr="00A06912" w:rsidRDefault="00971439" w:rsidP="00971439">
            <w:pPr>
              <w:widowControl w:val="0"/>
              <w:spacing w:after="0"/>
              <w:rPr>
                <w:b/>
              </w:rPr>
            </w:pPr>
          </w:p>
        </w:tc>
      </w:tr>
      <w:tr w:rsidR="00971439" w:rsidRPr="00A06912" w14:paraId="6BBA83FB" w14:textId="77777777" w:rsidTr="00971439">
        <w:trPr>
          <w:trHeight w:val="321"/>
        </w:trPr>
        <w:tc>
          <w:tcPr>
            <w:tcW w:w="4088" w:type="dxa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1962B18" w14:textId="77777777" w:rsidR="00971439" w:rsidRPr="00A06912" w:rsidRDefault="00971439" w:rsidP="00971439">
            <w:pPr>
              <w:spacing w:after="0"/>
              <w:rPr>
                <w:b/>
              </w:rPr>
            </w:pPr>
          </w:p>
        </w:tc>
        <w:tc>
          <w:tcPr>
            <w:tcW w:w="504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FEB58" w14:textId="77777777" w:rsidR="00971439" w:rsidRPr="00A06912" w:rsidRDefault="00971439" w:rsidP="00971439">
            <w:pPr>
              <w:widowControl w:val="0"/>
              <w:spacing w:after="0"/>
              <w:rPr>
                <w:b/>
              </w:rPr>
            </w:pPr>
            <w:r w:rsidRPr="00A06912">
              <w:rPr>
                <w:b/>
              </w:rPr>
              <w:t xml:space="preserve">Energy </w:t>
            </w:r>
            <w:r>
              <w:rPr>
                <w:b/>
              </w:rPr>
              <w:t>e</w:t>
            </w:r>
            <w:r w:rsidRPr="00A06912">
              <w:rPr>
                <w:b/>
              </w:rPr>
              <w:t>fficiency</w:t>
            </w:r>
          </w:p>
          <w:p w14:paraId="1CF46E94" w14:textId="70511213" w:rsidR="00971439" w:rsidRDefault="00971439" w:rsidP="00971439">
            <w:pPr>
              <w:widowControl w:val="0"/>
              <w:spacing w:after="0"/>
              <w:rPr>
                <w:b/>
              </w:rPr>
            </w:pPr>
          </w:p>
          <w:p w14:paraId="712F5324" w14:textId="77777777" w:rsidR="00971439" w:rsidRPr="00A06912" w:rsidRDefault="00971439" w:rsidP="00971439">
            <w:pPr>
              <w:widowControl w:val="0"/>
              <w:spacing w:after="0"/>
              <w:rPr>
                <w:b/>
              </w:rPr>
            </w:pPr>
          </w:p>
          <w:p w14:paraId="6842F4E9" w14:textId="77777777" w:rsidR="00971439" w:rsidRPr="00A06912" w:rsidRDefault="00971439" w:rsidP="00971439">
            <w:pPr>
              <w:widowControl w:val="0"/>
              <w:spacing w:after="0"/>
              <w:rPr>
                <w:b/>
              </w:rPr>
            </w:pPr>
          </w:p>
        </w:tc>
      </w:tr>
      <w:tr w:rsidR="00971439" w:rsidRPr="00A06912" w14:paraId="3A1E7B90" w14:textId="77777777" w:rsidTr="00971439">
        <w:trPr>
          <w:trHeight w:val="321"/>
        </w:trPr>
        <w:tc>
          <w:tcPr>
            <w:tcW w:w="4088" w:type="dxa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D661F41" w14:textId="77777777" w:rsidR="00971439" w:rsidRPr="00A06912" w:rsidRDefault="00971439" w:rsidP="00971439">
            <w:pPr>
              <w:spacing w:after="0"/>
              <w:rPr>
                <w:b/>
              </w:rPr>
            </w:pPr>
          </w:p>
        </w:tc>
        <w:tc>
          <w:tcPr>
            <w:tcW w:w="504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9F030" w14:textId="77777777" w:rsidR="00971439" w:rsidRPr="00A06912" w:rsidRDefault="00971439" w:rsidP="00971439">
            <w:pPr>
              <w:widowControl w:val="0"/>
              <w:spacing w:after="0"/>
              <w:rPr>
                <w:b/>
              </w:rPr>
            </w:pPr>
            <w:r w:rsidRPr="00A06912">
              <w:rPr>
                <w:b/>
              </w:rPr>
              <w:t xml:space="preserve">Cost of </w:t>
            </w:r>
            <w:r>
              <w:rPr>
                <w:b/>
              </w:rPr>
              <w:t>p</w:t>
            </w:r>
            <w:r w:rsidRPr="00A06912">
              <w:rPr>
                <w:b/>
              </w:rPr>
              <w:t>roduction</w:t>
            </w:r>
          </w:p>
          <w:p w14:paraId="3B100062" w14:textId="77777777" w:rsidR="00971439" w:rsidRPr="00A06912" w:rsidRDefault="00971439" w:rsidP="00971439">
            <w:pPr>
              <w:widowControl w:val="0"/>
              <w:spacing w:after="0"/>
              <w:rPr>
                <w:b/>
              </w:rPr>
            </w:pPr>
          </w:p>
          <w:p w14:paraId="67C8F12D" w14:textId="77777777" w:rsidR="00971439" w:rsidRDefault="00971439" w:rsidP="00971439">
            <w:pPr>
              <w:widowControl w:val="0"/>
              <w:spacing w:after="0"/>
              <w:rPr>
                <w:b/>
              </w:rPr>
            </w:pPr>
          </w:p>
          <w:p w14:paraId="6FEB8A1D" w14:textId="3F95902D" w:rsidR="00971439" w:rsidRPr="00A06912" w:rsidRDefault="00971439" w:rsidP="00971439">
            <w:pPr>
              <w:widowControl w:val="0"/>
              <w:spacing w:after="0"/>
              <w:rPr>
                <w:b/>
              </w:rPr>
            </w:pPr>
          </w:p>
        </w:tc>
      </w:tr>
      <w:tr w:rsidR="00971439" w:rsidRPr="00A06912" w14:paraId="20D5D08F" w14:textId="77777777" w:rsidTr="00971439">
        <w:trPr>
          <w:trHeight w:val="321"/>
        </w:trPr>
        <w:tc>
          <w:tcPr>
            <w:tcW w:w="4088" w:type="dxa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E77150F" w14:textId="77777777" w:rsidR="00971439" w:rsidRPr="00A06912" w:rsidRDefault="00971439" w:rsidP="00971439">
            <w:pPr>
              <w:spacing w:after="0"/>
              <w:rPr>
                <w:b/>
              </w:rPr>
            </w:pPr>
          </w:p>
        </w:tc>
        <w:tc>
          <w:tcPr>
            <w:tcW w:w="504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6FC0CE" w14:textId="77777777" w:rsidR="00971439" w:rsidRPr="00A06912" w:rsidRDefault="00971439" w:rsidP="00971439">
            <w:pPr>
              <w:widowControl w:val="0"/>
              <w:spacing w:after="0"/>
              <w:rPr>
                <w:b/>
              </w:rPr>
            </w:pPr>
            <w:r w:rsidRPr="00A06912">
              <w:rPr>
                <w:b/>
              </w:rPr>
              <w:t xml:space="preserve">Redefine and </w:t>
            </w:r>
            <w:r>
              <w:rPr>
                <w:b/>
              </w:rPr>
              <w:t>e</w:t>
            </w:r>
            <w:r w:rsidRPr="00A06912">
              <w:rPr>
                <w:b/>
              </w:rPr>
              <w:t xml:space="preserve">liminate </w:t>
            </w:r>
            <w:r>
              <w:rPr>
                <w:b/>
              </w:rPr>
              <w:t>w</w:t>
            </w:r>
            <w:r w:rsidRPr="00A06912">
              <w:rPr>
                <w:b/>
              </w:rPr>
              <w:t>aste</w:t>
            </w:r>
          </w:p>
          <w:p w14:paraId="02CFED72" w14:textId="77777777" w:rsidR="00971439" w:rsidRDefault="00971439" w:rsidP="00971439">
            <w:pPr>
              <w:widowControl w:val="0"/>
              <w:spacing w:after="0"/>
              <w:rPr>
                <w:b/>
              </w:rPr>
            </w:pPr>
          </w:p>
          <w:p w14:paraId="143A6F8A" w14:textId="22D93B98" w:rsidR="00971439" w:rsidRPr="00A06912" w:rsidRDefault="00971439" w:rsidP="00971439">
            <w:pPr>
              <w:widowControl w:val="0"/>
              <w:spacing w:after="0"/>
              <w:rPr>
                <w:b/>
              </w:rPr>
            </w:pPr>
          </w:p>
        </w:tc>
      </w:tr>
    </w:tbl>
    <w:p w14:paraId="30EBC43D" w14:textId="00774881" w:rsidR="00882168" w:rsidRPr="00971439" w:rsidRDefault="00882168" w:rsidP="00971439">
      <w:pPr>
        <w:rPr>
          <w:rFonts w:eastAsia="MS Gothic"/>
          <w:lang w:val="en-US"/>
        </w:rPr>
      </w:pPr>
    </w:p>
    <w:sectPr w:rsidR="00882168" w:rsidRPr="00971439" w:rsidSect="0029054B">
      <w:headerReference w:type="default" r:id="rId8"/>
      <w:footerReference w:type="default" r:id="rId9"/>
      <w:type w:val="continuous"/>
      <w:pgSz w:w="11906" w:h="16838"/>
      <w:pgMar w:top="1440" w:right="1440" w:bottom="1440" w:left="1440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69107F" w14:textId="77777777" w:rsidR="00A04E9D" w:rsidRDefault="00A04E9D" w:rsidP="008161CD">
      <w:r>
        <w:separator/>
      </w:r>
    </w:p>
  </w:endnote>
  <w:endnote w:type="continuationSeparator" w:id="0">
    <w:p w14:paraId="7CE00A83" w14:textId="77777777" w:rsidR="00A04E9D" w:rsidRDefault="00A04E9D" w:rsidP="008161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lassico URW T OT">
    <w:altName w:val="Calibri"/>
    <w:panose1 w:val="02000000000000000000"/>
    <w:charset w:val="00"/>
    <w:family w:val="modern"/>
    <w:notTrueType/>
    <w:pitch w:val="variable"/>
    <w:sig w:usb0="800000AF" w:usb1="50002048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014614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A16A72" w14:textId="2400852A" w:rsidR="0029054B" w:rsidRDefault="0029054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 w:rsidR="004E1509">
          <w:rPr>
            <w:noProof/>
          </w:rPr>
          <w:tab/>
          <w:t xml:space="preserve">                                                            </w:t>
        </w:r>
        <w:r w:rsidR="004E1509" w:rsidRPr="004E1509">
          <w:rPr>
            <w:noProof/>
          </w:rPr>
          <w:t>https://www.scienceinschool.org/2021/issue53/biomimicry</w:t>
        </w:r>
      </w:p>
    </w:sdtContent>
  </w:sdt>
  <w:p w14:paraId="04C4FDAB" w14:textId="77777777" w:rsidR="002431F7" w:rsidRDefault="002431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92168" w14:textId="77777777" w:rsidR="00A04E9D" w:rsidRDefault="00A04E9D" w:rsidP="008161CD">
      <w:r>
        <w:separator/>
      </w:r>
    </w:p>
  </w:footnote>
  <w:footnote w:type="continuationSeparator" w:id="0">
    <w:p w14:paraId="2284E161" w14:textId="77777777" w:rsidR="00A04E9D" w:rsidRDefault="00A04E9D" w:rsidP="008161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84ED9" w14:textId="12889D00" w:rsidR="002431F7" w:rsidRPr="002431F7" w:rsidRDefault="002431F7" w:rsidP="002431F7">
    <w:pPr>
      <w:pStyle w:val="Header"/>
      <w:rPr>
        <w:sz w:val="20"/>
      </w:rPr>
    </w:pPr>
    <w:r>
      <w:rPr>
        <w:sz w:val="20"/>
      </w:rPr>
      <w:t>Issue 53 – 15/06/21</w:t>
    </w:r>
  </w:p>
  <w:p w14:paraId="0704ED8B" w14:textId="42DA1DDC" w:rsidR="002431F7" w:rsidRDefault="002431F7" w:rsidP="002431F7">
    <w:pPr>
      <w:pStyle w:val="Header"/>
      <w:jc w:val="right"/>
    </w:pPr>
    <w:r>
      <w:rPr>
        <w:noProof/>
        <w:lang w:eastAsia="en-GB"/>
      </w:rPr>
      <w:drawing>
        <wp:inline distT="0" distB="0" distL="0" distR="0" wp14:anchorId="6553A142" wp14:editId="545E5B1C">
          <wp:extent cx="985350" cy="705600"/>
          <wp:effectExtent l="0" t="0" r="5715" b="0"/>
          <wp:docPr id="11" name="Picture 11" descr="2014_Logo_SIS_short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4_Logo_SIS_short_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612" b="13779"/>
                  <a:stretch/>
                </pic:blipFill>
                <pic:spPr bwMode="auto">
                  <a:xfrm>
                    <a:off x="0" y="0"/>
                    <a:ext cx="985520" cy="70572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C204924E"/>
    <w:lvl w:ilvl="0">
      <w:start w:val="1"/>
      <w:numFmt w:val="lowerLetter"/>
      <w:pStyle w:val="ListNumber2"/>
      <w:lvlText w:val="%1)"/>
      <w:lvlJc w:val="left"/>
      <w:pPr>
        <w:ind w:left="643" w:hanging="360"/>
      </w:pPr>
    </w:lvl>
  </w:abstractNum>
  <w:abstractNum w:abstractNumId="1" w15:restartNumberingAfterBreak="0">
    <w:nsid w:val="FFFFFF83"/>
    <w:multiLevelType w:val="singleLevel"/>
    <w:tmpl w:val="ABCC301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0972D7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58809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2064BAC"/>
    <w:multiLevelType w:val="multilevel"/>
    <w:tmpl w:val="77B84A76"/>
    <w:lvl w:ilvl="0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046E1035"/>
    <w:multiLevelType w:val="multilevel"/>
    <w:tmpl w:val="0A44185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0D90A54"/>
    <w:multiLevelType w:val="hybridMultilevel"/>
    <w:tmpl w:val="AF0E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E547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8" w15:restartNumberingAfterBreak="0">
    <w:nsid w:val="257C4295"/>
    <w:multiLevelType w:val="hybridMultilevel"/>
    <w:tmpl w:val="EC202712"/>
    <w:lvl w:ilvl="0" w:tplc="4E1E6DF6">
      <w:numFmt w:val="bullet"/>
      <w:lvlText w:val="-"/>
      <w:lvlJc w:val="left"/>
      <w:pPr>
        <w:ind w:left="324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9" w15:restartNumberingAfterBreak="0">
    <w:nsid w:val="2C9470F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417E532C"/>
    <w:multiLevelType w:val="multilevel"/>
    <w:tmpl w:val="0C1294E0"/>
    <w:lvl w:ilvl="0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20921E6"/>
    <w:multiLevelType w:val="multilevel"/>
    <w:tmpl w:val="46966650"/>
    <w:lvl w:ilvl="0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2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58E135A"/>
    <w:multiLevelType w:val="multilevel"/>
    <w:tmpl w:val="2076C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F7A3E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18E7B87"/>
    <w:multiLevelType w:val="multilevel"/>
    <w:tmpl w:val="8076D1CE"/>
    <w:lvl w:ilvl="0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82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6FA739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89A0CB1"/>
    <w:multiLevelType w:val="hybridMultilevel"/>
    <w:tmpl w:val="9AA8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922806"/>
    <w:multiLevelType w:val="multilevel"/>
    <w:tmpl w:val="910C1CEE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12"/>
  </w:num>
  <w:num w:numId="3">
    <w:abstractNumId w:val="13"/>
  </w:num>
  <w:num w:numId="4">
    <w:abstractNumId w:val="7"/>
  </w:num>
  <w:num w:numId="5">
    <w:abstractNumId w:val="15"/>
  </w:num>
  <w:num w:numId="6">
    <w:abstractNumId w:val="3"/>
  </w:num>
  <w:num w:numId="7">
    <w:abstractNumId w:val="1"/>
  </w:num>
  <w:num w:numId="8">
    <w:abstractNumId w:val="2"/>
  </w:num>
  <w:num w:numId="9">
    <w:abstractNumId w:val="9"/>
  </w:num>
  <w:num w:numId="10">
    <w:abstractNumId w:val="0"/>
  </w:num>
  <w:num w:numId="11">
    <w:abstractNumId w:val="3"/>
  </w:num>
  <w:num w:numId="12">
    <w:abstractNumId w:val="2"/>
  </w:num>
  <w:num w:numId="13">
    <w:abstractNumId w:val="16"/>
  </w:num>
  <w:num w:numId="14">
    <w:abstractNumId w:val="6"/>
  </w:num>
  <w:num w:numId="15">
    <w:abstractNumId w:val="5"/>
  </w:num>
  <w:num w:numId="16">
    <w:abstractNumId w:val="17"/>
  </w:num>
  <w:num w:numId="17">
    <w:abstractNumId w:val="11"/>
  </w:num>
  <w:num w:numId="18">
    <w:abstractNumId w:val="10"/>
  </w:num>
  <w:num w:numId="19">
    <w:abstractNumId w:val="4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8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DIzNjcyNjQxNDRV0lEKTi0uzszPAykwtKgFAHUkkLYtAAAA"/>
  </w:docVars>
  <w:rsids>
    <w:rsidRoot w:val="00672BB2"/>
    <w:rsid w:val="0000027A"/>
    <w:rsid w:val="00001F2A"/>
    <w:rsid w:val="000367ED"/>
    <w:rsid w:val="000C2F59"/>
    <w:rsid w:val="000D2C72"/>
    <w:rsid w:val="000E34E4"/>
    <w:rsid w:val="000E397F"/>
    <w:rsid w:val="000E6C36"/>
    <w:rsid w:val="000F38C0"/>
    <w:rsid w:val="0012095D"/>
    <w:rsid w:val="001320F2"/>
    <w:rsid w:val="00154CBD"/>
    <w:rsid w:val="001660BF"/>
    <w:rsid w:val="001B6450"/>
    <w:rsid w:val="001C1BE0"/>
    <w:rsid w:val="001C2417"/>
    <w:rsid w:val="001C5BF4"/>
    <w:rsid w:val="001E1236"/>
    <w:rsid w:val="0021242A"/>
    <w:rsid w:val="002431F7"/>
    <w:rsid w:val="0029054B"/>
    <w:rsid w:val="002A6105"/>
    <w:rsid w:val="002B4305"/>
    <w:rsid w:val="002D173E"/>
    <w:rsid w:val="002D2F18"/>
    <w:rsid w:val="002D59E0"/>
    <w:rsid w:val="002E6E5E"/>
    <w:rsid w:val="003079F4"/>
    <w:rsid w:val="00327ABB"/>
    <w:rsid w:val="00345218"/>
    <w:rsid w:val="00382EE6"/>
    <w:rsid w:val="00391129"/>
    <w:rsid w:val="003A5498"/>
    <w:rsid w:val="003B263B"/>
    <w:rsid w:val="003B4B30"/>
    <w:rsid w:val="003C27EC"/>
    <w:rsid w:val="004174B0"/>
    <w:rsid w:val="004176BD"/>
    <w:rsid w:val="004B410B"/>
    <w:rsid w:val="004C54F7"/>
    <w:rsid w:val="004E1509"/>
    <w:rsid w:val="004E2361"/>
    <w:rsid w:val="005256DB"/>
    <w:rsid w:val="005327BE"/>
    <w:rsid w:val="005928D7"/>
    <w:rsid w:val="005C03C6"/>
    <w:rsid w:val="005D01E4"/>
    <w:rsid w:val="005D4028"/>
    <w:rsid w:val="00672BB2"/>
    <w:rsid w:val="00690926"/>
    <w:rsid w:val="006B6402"/>
    <w:rsid w:val="006C0937"/>
    <w:rsid w:val="006E596A"/>
    <w:rsid w:val="0072466E"/>
    <w:rsid w:val="007409C1"/>
    <w:rsid w:val="00742C51"/>
    <w:rsid w:val="007526C2"/>
    <w:rsid w:val="00754C31"/>
    <w:rsid w:val="00765333"/>
    <w:rsid w:val="007E5AA6"/>
    <w:rsid w:val="008161CD"/>
    <w:rsid w:val="00816788"/>
    <w:rsid w:val="00831DB2"/>
    <w:rsid w:val="00834BDF"/>
    <w:rsid w:val="008743C9"/>
    <w:rsid w:val="00882168"/>
    <w:rsid w:val="008873F1"/>
    <w:rsid w:val="00897D70"/>
    <w:rsid w:val="008E1497"/>
    <w:rsid w:val="009304CB"/>
    <w:rsid w:val="00971439"/>
    <w:rsid w:val="009843C7"/>
    <w:rsid w:val="009849E0"/>
    <w:rsid w:val="00992A05"/>
    <w:rsid w:val="009C4DBA"/>
    <w:rsid w:val="009E771E"/>
    <w:rsid w:val="00A04E9D"/>
    <w:rsid w:val="00A601B3"/>
    <w:rsid w:val="00A61ABA"/>
    <w:rsid w:val="00A62D02"/>
    <w:rsid w:val="00A86458"/>
    <w:rsid w:val="00AA5DEA"/>
    <w:rsid w:val="00AB17A6"/>
    <w:rsid w:val="00AB2CEF"/>
    <w:rsid w:val="00AC273D"/>
    <w:rsid w:val="00AF0AD5"/>
    <w:rsid w:val="00B512D8"/>
    <w:rsid w:val="00BA18F3"/>
    <w:rsid w:val="00BA233C"/>
    <w:rsid w:val="00BB454E"/>
    <w:rsid w:val="00C049A6"/>
    <w:rsid w:val="00C1391F"/>
    <w:rsid w:val="00C27106"/>
    <w:rsid w:val="00C61D10"/>
    <w:rsid w:val="00C645E2"/>
    <w:rsid w:val="00CE2991"/>
    <w:rsid w:val="00D01C81"/>
    <w:rsid w:val="00D60D7A"/>
    <w:rsid w:val="00DA3EAC"/>
    <w:rsid w:val="00DA442E"/>
    <w:rsid w:val="00DA774C"/>
    <w:rsid w:val="00DB5A8E"/>
    <w:rsid w:val="00DB6642"/>
    <w:rsid w:val="00DC487B"/>
    <w:rsid w:val="00DF6C8C"/>
    <w:rsid w:val="00E13BF7"/>
    <w:rsid w:val="00E1708B"/>
    <w:rsid w:val="00E665A6"/>
    <w:rsid w:val="00E87963"/>
    <w:rsid w:val="00EC1A97"/>
    <w:rsid w:val="00EC2D96"/>
    <w:rsid w:val="00EC604C"/>
    <w:rsid w:val="00ED6232"/>
    <w:rsid w:val="00EE6CB6"/>
    <w:rsid w:val="00F101BF"/>
    <w:rsid w:val="00F11306"/>
    <w:rsid w:val="00F132A5"/>
    <w:rsid w:val="00F20EC4"/>
    <w:rsid w:val="00F357B4"/>
    <w:rsid w:val="00F4417A"/>
    <w:rsid w:val="00F84E6E"/>
    <w:rsid w:val="00FA08A6"/>
    <w:rsid w:val="00FA5C57"/>
    <w:rsid w:val="00FB5244"/>
    <w:rsid w:val="00FD7531"/>
    <w:rsid w:val="00FF6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5057"/>
    <o:shapelayout v:ext="edit">
      <o:idmap v:ext="edit" data="1"/>
    </o:shapelayout>
  </w:shapeDefaults>
  <w:decimalSymbol w:val="."/>
  <w:listSeparator w:val=","/>
  <w14:docId w14:val="031522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161CD"/>
    <w:pPr>
      <w:spacing w:after="120" w:line="276" w:lineRule="auto"/>
    </w:pPr>
    <w:rPr>
      <w:rFonts w:ascii="Classico URW T OT" w:eastAsia="Times New Roman" w:hAnsi="Classico URW T OT" w:cstheme="minorHAnsi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596A"/>
    <w:pPr>
      <w:keepNext/>
      <w:keepLines/>
      <w:spacing w:before="480" w:after="0"/>
      <w:outlineLvl w:val="0"/>
    </w:pPr>
    <w:rPr>
      <w:rFonts w:eastAsia="MS Gothic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2168"/>
    <w:pPr>
      <w:keepNext/>
      <w:keepLines/>
      <w:spacing w:before="200" w:after="0" w:line="360" w:lineRule="auto"/>
      <w:jc w:val="center"/>
      <w:outlineLvl w:val="1"/>
    </w:pPr>
    <w:rPr>
      <w:rFonts w:eastAsia="MS Gothic"/>
      <w:b/>
      <w:bCs/>
      <w:color w:val="4F81BD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61CD"/>
    <w:pPr>
      <w:spacing w:before="240"/>
      <w:outlineLvl w:val="2"/>
    </w:pPr>
    <w:rPr>
      <w:b/>
      <w:color w:val="002060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242A"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DC487B"/>
    <w:pPr>
      <w:spacing w:after="0"/>
    </w:pPr>
    <w:rPr>
      <w:rFonts w:ascii="Tahoma" w:eastAsia="Calibri" w:hAnsi="Tahoma" w:cs="Tahoma"/>
      <w:sz w:val="16"/>
      <w:szCs w:val="16"/>
      <w:lang w:val="pl-PL"/>
    </w:rPr>
  </w:style>
  <w:style w:type="character" w:customStyle="1" w:styleId="BalloonTextChar">
    <w:name w:val="Balloon Text Char"/>
    <w:link w:val="BalloonText"/>
    <w:uiPriority w:val="99"/>
    <w:semiHidden/>
    <w:rsid w:val="00DC487B"/>
    <w:rPr>
      <w:rFonts w:ascii="Tahoma" w:hAnsi="Tahoma" w:cs="Tahoma"/>
      <w:sz w:val="16"/>
      <w:szCs w:val="16"/>
      <w:lang w:val="pl-PL"/>
    </w:rPr>
  </w:style>
  <w:style w:type="paragraph" w:styleId="ListNumber">
    <w:name w:val="List Number"/>
    <w:basedOn w:val="Normal"/>
    <w:rsid w:val="003B4B30"/>
    <w:pPr>
      <w:numPr>
        <w:numId w:val="12"/>
      </w:numPr>
    </w:pPr>
  </w:style>
  <w:style w:type="paragraph" w:styleId="ListNumber2">
    <w:name w:val="List Number 2"/>
    <w:basedOn w:val="Normal"/>
    <w:uiPriority w:val="99"/>
    <w:unhideWhenUsed/>
    <w:rsid w:val="001B6450"/>
    <w:pPr>
      <w:numPr>
        <w:numId w:val="10"/>
      </w:numPr>
      <w:contextualSpacing/>
    </w:pPr>
  </w:style>
  <w:style w:type="character" w:customStyle="1" w:styleId="Heading1Char">
    <w:name w:val="Heading 1 Char"/>
    <w:link w:val="Heading1"/>
    <w:uiPriority w:val="9"/>
    <w:rsid w:val="006E596A"/>
    <w:rPr>
      <w:rFonts w:ascii="Classico URW T OT" w:eastAsia="MS Gothic" w:hAnsi="Classico URW T OT" w:cstheme="minorHAnsi"/>
      <w:b/>
      <w:bCs/>
      <w:color w:val="345A8A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8E1497"/>
    <w:pPr>
      <w:spacing w:after="300"/>
      <w:contextualSpacing/>
      <w:jc w:val="center"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8E1497"/>
    <w:rPr>
      <w:rFonts w:ascii="Cambria" w:eastAsia="MS Gothic" w:hAnsi="Cambria" w:cstheme="minorHAnsi"/>
      <w:color w:val="17365D"/>
      <w:spacing w:val="5"/>
      <w:kern w:val="28"/>
      <w:sz w:val="52"/>
      <w:szCs w:val="52"/>
      <w:lang w:val="en-GB"/>
    </w:rPr>
  </w:style>
  <w:style w:type="paragraph" w:styleId="ListContinue">
    <w:name w:val="List Continue"/>
    <w:basedOn w:val="Normal"/>
    <w:uiPriority w:val="99"/>
    <w:unhideWhenUsed/>
    <w:rsid w:val="003B4B30"/>
    <w:pPr>
      <w:ind w:left="284"/>
    </w:pPr>
  </w:style>
  <w:style w:type="paragraph" w:styleId="ListBullet">
    <w:name w:val="List Bullet"/>
    <w:basedOn w:val="Normal"/>
    <w:autoRedefine/>
    <w:rsid w:val="003B4B30"/>
    <w:pPr>
      <w:numPr>
        <w:numId w:val="11"/>
      </w:numPr>
    </w:pPr>
  </w:style>
  <w:style w:type="character" w:customStyle="1" w:styleId="Heading2Char">
    <w:name w:val="Heading 2 Char"/>
    <w:link w:val="Heading2"/>
    <w:uiPriority w:val="9"/>
    <w:rsid w:val="00882168"/>
    <w:rPr>
      <w:rFonts w:ascii="Classico URW T OT" w:eastAsia="MS Gothic" w:hAnsi="Classico URW T OT" w:cstheme="minorHAnsi"/>
      <w:b/>
      <w:bCs/>
      <w:color w:val="4F81BD"/>
      <w:sz w:val="28"/>
      <w:szCs w:val="26"/>
      <w:lang w:val="en-GB"/>
    </w:rPr>
  </w:style>
  <w:style w:type="paragraph" w:styleId="ListBullet2">
    <w:name w:val="List Bullet 2"/>
    <w:basedOn w:val="Normal"/>
    <w:uiPriority w:val="99"/>
    <w:unhideWhenUsed/>
    <w:rsid w:val="001C1BE0"/>
    <w:pPr>
      <w:numPr>
        <w:numId w:val="7"/>
      </w:numPr>
      <w:contextualSpacing/>
    </w:pPr>
  </w:style>
  <w:style w:type="character" w:customStyle="1" w:styleId="Heading3Char">
    <w:name w:val="Heading 3 Char"/>
    <w:link w:val="Heading3"/>
    <w:uiPriority w:val="9"/>
    <w:rsid w:val="008161CD"/>
    <w:rPr>
      <w:rFonts w:ascii="Classico URW T OT" w:eastAsia="Times New Roman" w:hAnsi="Classico URW T OT" w:cstheme="minorHAnsi"/>
      <w:b/>
      <w:color w:val="002060"/>
      <w:sz w:val="22"/>
      <w:szCs w:val="22"/>
    </w:rPr>
  </w:style>
  <w:style w:type="character" w:customStyle="1" w:styleId="Heading4Char">
    <w:name w:val="Heading 4 Char"/>
    <w:link w:val="Heading4"/>
    <w:uiPriority w:val="9"/>
    <w:rsid w:val="0021242A"/>
    <w:rPr>
      <w:rFonts w:ascii="Cambria" w:eastAsia="MS Gothic" w:hAnsi="Cambria" w:cs="Times New Roman"/>
      <w:b/>
      <w:bCs/>
      <w:i/>
      <w:iCs/>
      <w:color w:val="4F81BD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link w:val="CommentText"/>
    <w:uiPriority w:val="99"/>
    <w:semiHidden/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82EE6"/>
  </w:style>
  <w:style w:type="character" w:customStyle="1" w:styleId="DocumentMapChar">
    <w:name w:val="Document Map Char"/>
    <w:link w:val="DocumentMap"/>
    <w:uiPriority w:val="99"/>
    <w:semiHidden/>
    <w:rsid w:val="00382EE6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details">
    <w:name w:val="details"/>
    <w:basedOn w:val="Normal"/>
    <w:qFormat/>
    <w:rsid w:val="00FA08A6"/>
    <w:pPr>
      <w:shd w:val="pct15" w:color="auto" w:fill="auto"/>
    </w:pPr>
    <w:rPr>
      <w:b/>
    </w:rPr>
  </w:style>
  <w:style w:type="paragraph" w:styleId="NoSpacing">
    <w:name w:val="No Spacing"/>
    <w:uiPriority w:val="1"/>
    <w:qFormat/>
    <w:rsid w:val="002E6E5E"/>
    <w:pPr>
      <w:ind w:firstLine="720"/>
    </w:pPr>
    <w:rPr>
      <w:rFonts w:ascii="Courier New" w:eastAsia="Times New Roman" w:hAnsi="Courier New" w:cs="Courier New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D2F1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61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8161C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8161C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8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static.biomimicry.org/asknature/biomimicry_taxonomy-v6.0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3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18</CharactersWithSpaces>
  <SharedDoc>false</SharedDoc>
  <HLinks>
    <vt:vector size="6" baseType="variant">
      <vt:variant>
        <vt:i4>2293765</vt:i4>
      </vt:variant>
      <vt:variant>
        <vt:i4>8806</vt:i4>
      </vt:variant>
      <vt:variant>
        <vt:i4>1025</vt:i4>
      </vt:variant>
      <vt:variant>
        <vt:i4>1</vt:i4>
      </vt:variant>
      <vt:variant>
        <vt:lpwstr>2014_Logo_SIS_short_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Rosaria Cercola</cp:lastModifiedBy>
  <cp:revision>13</cp:revision>
  <dcterms:created xsi:type="dcterms:W3CDTF">2021-04-14T12:04:00Z</dcterms:created>
  <dcterms:modified xsi:type="dcterms:W3CDTF">2021-06-04T15:55:00Z</dcterms:modified>
</cp:coreProperties>
</file>